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3905CF" w14:textId="73AF7C7B" w:rsidR="00ED3382" w:rsidRDefault="00ED3382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mo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 ....../UN23.12/PK.04.00/2025</w:t>
      </w:r>
    </w:p>
    <w:p w14:paraId="07170A15" w14:textId="120B88D0" w:rsidR="00ED3382" w:rsidRDefault="00ED3382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mpiran</w:t>
      </w:r>
      <w:r>
        <w:rPr>
          <w:rFonts w:ascii="Times New Roman" w:hAnsi="Times New Roman" w:cs="Times New Roman"/>
        </w:rPr>
        <w:tab/>
        <w:t>: 2 (dua) lembar</w:t>
      </w:r>
    </w:p>
    <w:p w14:paraId="248B10ED" w14:textId="3884034D" w:rsidR="00ED3382" w:rsidRDefault="00ED3382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ihal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 Undangan Seminar Kerja Praktek</w:t>
      </w:r>
    </w:p>
    <w:p w14:paraId="70831868" w14:textId="77777777" w:rsidR="00ED3382" w:rsidRDefault="00ED3382" w:rsidP="00CF3EFE">
      <w:pPr>
        <w:spacing w:after="0" w:line="276" w:lineRule="auto"/>
        <w:rPr>
          <w:rFonts w:ascii="Times New Roman" w:hAnsi="Times New Roman" w:cs="Times New Roman"/>
        </w:rPr>
      </w:pPr>
    </w:p>
    <w:p w14:paraId="614AE904" w14:textId="77777777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</w:p>
    <w:p w14:paraId="21B77058" w14:textId="6FBA3C01" w:rsidR="00ED3382" w:rsidRDefault="00ED3382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pada</w:t>
      </w:r>
    </w:p>
    <w:p w14:paraId="59BCE857" w14:textId="5AC8F6B9" w:rsidR="00ED3382" w:rsidRDefault="00ED3382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th.</w:t>
      </w:r>
    </w:p>
    <w:p w14:paraId="329CD623" w14:textId="22E0A1F0" w:rsidR="00ED3382" w:rsidRDefault="00ED3382" w:rsidP="00CF3EFE">
      <w:pPr>
        <w:pStyle w:val="ListParagraph"/>
        <w:numPr>
          <w:ilvl w:val="0"/>
          <w:numId w:val="4"/>
        </w:numPr>
        <w:spacing w:after="0" w:line="276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pak/Ibu ${nama_dosen_pembimbing}</w:t>
      </w:r>
      <w:r>
        <w:rPr>
          <w:rFonts w:ascii="Times New Roman" w:hAnsi="Times New Roman" w:cs="Times New Roman"/>
        </w:rPr>
        <w:tab/>
        <w:t>(Dosen Pembimbing 1)</w:t>
      </w:r>
    </w:p>
    <w:p w14:paraId="6F999748" w14:textId="5A476620" w:rsidR="00ED3382" w:rsidRDefault="00ED3382" w:rsidP="00CF3EFE">
      <w:pPr>
        <w:pStyle w:val="ListParagraph"/>
        <w:numPr>
          <w:ilvl w:val="0"/>
          <w:numId w:val="4"/>
        </w:numPr>
        <w:spacing w:after="0" w:line="276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pak/Ibu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Pembimbing Lapangan)</w:t>
      </w:r>
    </w:p>
    <w:p w14:paraId="17F44525" w14:textId="65A30F07" w:rsidR="00ED3382" w:rsidRDefault="00ED3382" w:rsidP="00CF3EFE">
      <w:pPr>
        <w:pStyle w:val="ListParagraph"/>
        <w:numPr>
          <w:ilvl w:val="0"/>
          <w:numId w:val="4"/>
        </w:numPr>
        <w:spacing w:after="0" w:line="276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mua Mahasiswa d</w:t>
      </w:r>
      <w:r w:rsidRPr="00ED3382">
        <w:rPr>
          <w:rFonts w:ascii="Times New Roman" w:hAnsi="Times New Roman" w:cs="Times New Roman"/>
        </w:rPr>
        <w:t>i tempat</w:t>
      </w:r>
    </w:p>
    <w:p w14:paraId="5FBEF243" w14:textId="77777777" w:rsidR="00ED3382" w:rsidRDefault="00ED3382" w:rsidP="00CF3EFE">
      <w:pPr>
        <w:spacing w:after="0" w:line="276" w:lineRule="auto"/>
        <w:rPr>
          <w:rFonts w:ascii="Times New Roman" w:hAnsi="Times New Roman" w:cs="Times New Roman"/>
        </w:rPr>
      </w:pPr>
    </w:p>
    <w:p w14:paraId="792D2C88" w14:textId="77777777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</w:p>
    <w:p w14:paraId="516B293E" w14:textId="67AB78D7" w:rsidR="00ED3382" w:rsidRDefault="00ED3382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rdasarkan ajuan dari mahasiswa berikut ini:</w:t>
      </w:r>
    </w:p>
    <w:p w14:paraId="323DE458" w14:textId="17404A41" w:rsidR="00ED3382" w:rsidRDefault="00ED3382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 ${nama_mahasiswa}</w:t>
      </w:r>
    </w:p>
    <w:p w14:paraId="1D22A475" w14:textId="388EC332" w:rsidR="00ED3382" w:rsidRDefault="00ED3382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M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 ${nim_mahasiswa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  <w:gridCol w:w="6607"/>
      </w:tblGrid>
      <w:tr w:rsidR="00ED3382" w:rsidRPr="0025269D" w14:paraId="79D1F064" w14:textId="77777777" w:rsidTr="00B64EB1">
        <w:trPr>
          <w:trHeight w:val="972"/>
        </w:trPr>
        <w:tc>
          <w:tcPr>
            <w:tcW w:w="2410" w:type="dxa"/>
            <w:tcBorders>
              <w:right w:val="single" w:sz="8" w:space="0" w:color="auto"/>
            </w:tcBorders>
          </w:tcPr>
          <w:p w14:paraId="2B849156" w14:textId="5B36EEC6" w:rsidR="00ED3382" w:rsidRPr="0025269D" w:rsidRDefault="00ED3382" w:rsidP="00CF3EFE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dul Kerja Praktek</w:t>
            </w:r>
            <w:r w:rsidRPr="0025269D">
              <w:rPr>
                <w:rFonts w:ascii="Times New Roman" w:hAnsi="Times New Roman" w:cs="Times New Roman"/>
              </w:rPr>
              <w:tab/>
              <w:t>:</w:t>
            </w:r>
          </w:p>
        </w:tc>
        <w:tc>
          <w:tcPr>
            <w:tcW w:w="66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C84A2A" w14:textId="77777777" w:rsidR="00ED3382" w:rsidRPr="0025269D" w:rsidRDefault="00ED3382" w:rsidP="00CF3EFE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Pr="0025269D">
              <w:rPr>
                <w:rFonts w:ascii="Times New Roman" w:hAnsi="Times New Roman" w:cs="Times New Roman"/>
              </w:rPr>
              <w:t>{</w:t>
            </w:r>
            <w:r>
              <w:rPr>
                <w:rFonts w:ascii="Times New Roman" w:hAnsi="Times New Roman" w:cs="Times New Roman"/>
              </w:rPr>
              <w:t>judul_kerja_praktik_mahasiswa</w:t>
            </w:r>
            <w:r w:rsidRPr="0025269D">
              <w:rPr>
                <w:rFonts w:ascii="Times New Roman" w:hAnsi="Times New Roman" w:cs="Times New Roman"/>
              </w:rPr>
              <w:t>}</w:t>
            </w:r>
          </w:p>
        </w:tc>
      </w:tr>
    </w:tbl>
    <w:p w14:paraId="0514BDE7" w14:textId="77777777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</w:p>
    <w:p w14:paraId="3D0B3681" w14:textId="77777777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</w:p>
    <w:p w14:paraId="6532C198" w14:textId="404A7FC7" w:rsidR="00ED3382" w:rsidRDefault="00ED3382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kan melakukan Seminar Kerja Praktek pada:</w:t>
      </w:r>
    </w:p>
    <w:p w14:paraId="05716343" w14:textId="2EF6125F" w:rsidR="00ED3382" w:rsidRDefault="00ED3382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i/Tanggal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 ${tanggal_seminar}</w:t>
      </w:r>
    </w:p>
    <w:p w14:paraId="6ED94F37" w14:textId="03C5E5EB" w:rsidR="00ED3382" w:rsidRDefault="00ED3382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ktu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 ${waktu_seminar}</w:t>
      </w:r>
    </w:p>
    <w:p w14:paraId="0538D4B2" w14:textId="6338B693" w:rsidR="00ED3382" w:rsidRDefault="00ED3382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mpat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 ${ruang_seminar}</w:t>
      </w:r>
      <w:r w:rsidR="00CF3EFE">
        <w:rPr>
          <w:rFonts w:ascii="Times New Roman" w:hAnsi="Times New Roman" w:cs="Times New Roman"/>
        </w:rPr>
        <w:t>, Fakultas Teknik Purbalingga</w:t>
      </w:r>
    </w:p>
    <w:p w14:paraId="62F888BF" w14:textId="77777777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</w:p>
    <w:p w14:paraId="3BD9413E" w14:textId="77777777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</w:p>
    <w:p w14:paraId="4AB2BF39" w14:textId="32D95747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mikian surat undangan seminar kerja praktek, terima kasih atas perhatiannya.</w:t>
      </w:r>
    </w:p>
    <w:p w14:paraId="387DE326" w14:textId="77777777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</w:p>
    <w:p w14:paraId="625F02E6" w14:textId="77777777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</w:p>
    <w:p w14:paraId="56D32991" w14:textId="1642A78B" w:rsidR="00CF3EFE" w:rsidRDefault="00CF3EFE" w:rsidP="00CF3EFE">
      <w:pPr>
        <w:spacing w:after="0" w:line="276" w:lineRule="auto"/>
        <w:ind w:left="538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rbalingga, ${tanggal_berita_acara}</w:t>
      </w:r>
    </w:p>
    <w:p w14:paraId="48572D6E" w14:textId="77777777" w:rsidR="00CF3EFE" w:rsidRPr="0025269D" w:rsidRDefault="00CF3EFE" w:rsidP="00CF3EFE">
      <w:pPr>
        <w:spacing w:after="0" w:line="276" w:lineRule="auto"/>
        <w:ind w:left="5387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Ketua Jurusan Informatika</w:t>
      </w:r>
    </w:p>
    <w:p w14:paraId="5376ADE6" w14:textId="77777777" w:rsidR="00CF3EFE" w:rsidRPr="0025269D" w:rsidRDefault="00CF3EFE" w:rsidP="00CF3EFE">
      <w:pPr>
        <w:spacing w:after="0" w:line="276" w:lineRule="auto"/>
        <w:ind w:left="5387"/>
        <w:rPr>
          <w:rFonts w:ascii="Times New Roman" w:hAnsi="Times New Roman" w:cs="Times New Roman"/>
        </w:rPr>
      </w:pPr>
    </w:p>
    <w:p w14:paraId="0AFA41B3" w14:textId="3D10E6CE" w:rsidR="00CF3EFE" w:rsidRPr="0025269D" w:rsidRDefault="00825B6E" w:rsidP="00CF3EFE">
      <w:pPr>
        <w:spacing w:after="0" w:line="276" w:lineRule="auto"/>
        <w:ind w:left="5387"/>
        <w:rPr>
          <w:rFonts w:ascii="Times New Roman" w:hAnsi="Times New Roman" w:cs="Times New Roman"/>
        </w:rPr>
      </w:pPr>
      <w:r w:rsidRPr="00825B6E">
        <w:rPr>
          <w:rFonts w:ascii="Times New Roman" w:hAnsi="Times New Roman" w:cs="Times New Roman"/>
        </w:rPr>
        <w:t>${qr_code_ttd}</w:t>
      </w:r>
    </w:p>
    <w:p w14:paraId="3DB72E25" w14:textId="77777777" w:rsidR="00CF3EFE" w:rsidRPr="0025269D" w:rsidRDefault="00CF3EFE" w:rsidP="00CF3EFE">
      <w:pPr>
        <w:spacing w:after="0" w:line="276" w:lineRule="auto"/>
        <w:ind w:left="5387"/>
        <w:rPr>
          <w:rFonts w:ascii="Times New Roman" w:hAnsi="Times New Roman" w:cs="Times New Roman"/>
        </w:rPr>
      </w:pPr>
    </w:p>
    <w:p w14:paraId="37720B2C" w14:textId="77777777" w:rsidR="00CF3EFE" w:rsidRPr="0025269D" w:rsidRDefault="00CF3EFE" w:rsidP="00CF3EFE">
      <w:pPr>
        <w:spacing w:after="0" w:line="276" w:lineRule="auto"/>
        <w:ind w:left="5387"/>
        <w:rPr>
          <w:rFonts w:ascii="Times New Roman" w:hAnsi="Times New Roman" w:cs="Times New Roman"/>
        </w:rPr>
      </w:pPr>
    </w:p>
    <w:p w14:paraId="2D2366A2" w14:textId="77777777" w:rsidR="00CF3EFE" w:rsidRPr="0025269D" w:rsidRDefault="00CF3EFE" w:rsidP="00CF3EFE">
      <w:pPr>
        <w:spacing w:after="0" w:line="276" w:lineRule="auto"/>
        <w:ind w:left="5387"/>
        <w:rPr>
          <w:rFonts w:ascii="Times New Roman" w:hAnsi="Times New Roman" w:cs="Times New Roman"/>
          <w:u w:val="single"/>
        </w:rPr>
      </w:pPr>
      <w:r w:rsidRPr="0025269D">
        <w:rPr>
          <w:rFonts w:ascii="Times New Roman" w:hAnsi="Times New Roman" w:cs="Times New Roman"/>
          <w:u w:val="single"/>
        </w:rPr>
        <w:t>Dr. Lasmedi Afuan, S.T., M.Cs.</w:t>
      </w:r>
    </w:p>
    <w:p w14:paraId="422531EA" w14:textId="77777777" w:rsidR="00CF3EFE" w:rsidRPr="0025269D" w:rsidRDefault="00CF3EFE" w:rsidP="00CF3EFE">
      <w:pPr>
        <w:spacing w:after="0" w:line="276" w:lineRule="auto"/>
        <w:ind w:left="5387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NIP. 198505102008121002</w:t>
      </w:r>
    </w:p>
    <w:p w14:paraId="37EAD910" w14:textId="7B92C331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</w:p>
    <w:p w14:paraId="1DF4D41D" w14:textId="547A1F25" w:rsidR="00CF3EFE" w:rsidRPr="00CF6E4F" w:rsidRDefault="00CF3EFE" w:rsidP="00CF3EFE">
      <w:pPr>
        <w:spacing w:after="0" w:line="276" w:lineRule="auto"/>
        <w:rPr>
          <w:rFonts w:ascii="Times New Roman" w:hAnsi="Times New Roman" w:cs="Times New Roman"/>
          <w:i/>
          <w:iCs/>
        </w:rPr>
      </w:pPr>
      <w:r w:rsidRPr="00CF6E4F">
        <w:rPr>
          <w:rFonts w:ascii="Times New Roman" w:hAnsi="Times New Roman" w:cs="Times New Roman"/>
          <w:i/>
          <w:iCs/>
        </w:rPr>
        <w:t>[Rangkap 4: Dosen Pembimbing, Ketua Komisi, Bapendik Program,Mahasiswa]</w:t>
      </w:r>
    </w:p>
    <w:p w14:paraId="4C49E425" w14:textId="561951DE" w:rsidR="00CF3EFE" w:rsidRDefault="00A84F79" w:rsidP="00CF3EFE">
      <w:pPr>
        <w:spacing w:after="0" w:line="276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LAMPIRAN BERITA ACARA SEMINAR KERJA PRAKTEK</w:t>
      </w:r>
    </w:p>
    <w:p w14:paraId="6F2EDAA0" w14:textId="0DFE848E" w:rsidR="00CF3EFE" w:rsidRDefault="00CF3EFE" w:rsidP="00CF3EFE">
      <w:pPr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ntang</w:t>
      </w:r>
    </w:p>
    <w:p w14:paraId="62BC416E" w14:textId="3104F88C" w:rsidR="00CF3EFE" w:rsidRDefault="00CF3EFE" w:rsidP="00CF3EFE">
      <w:pPr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</w:t>
      </w:r>
      <w:r w:rsidRPr="0025269D">
        <w:rPr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t>judul_kerja_praktik_mahasiswa</w:t>
      </w:r>
      <w:r w:rsidRPr="0025269D">
        <w:rPr>
          <w:rFonts w:ascii="Times New Roman" w:hAnsi="Times New Roman" w:cs="Times New Roman"/>
        </w:rPr>
        <w:t>}</w:t>
      </w:r>
    </w:p>
    <w:p w14:paraId="27949DB2" w14:textId="77777777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</w:p>
    <w:p w14:paraId="44658021" w14:textId="72A1C208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lah melakukan Seminar Kerja Praktek atas nama:</w:t>
      </w:r>
    </w:p>
    <w:p w14:paraId="34D62AA1" w14:textId="07BD0BE6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: ${nama_mahasiswa}</w:t>
      </w:r>
    </w:p>
    <w:p w14:paraId="5840C30A" w14:textId="3A206485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M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: ${nim_mahasiswa}</w:t>
      </w:r>
    </w:p>
    <w:p w14:paraId="0C7ADE67" w14:textId="13A849B5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rusan</w:t>
      </w:r>
      <w:r>
        <w:rPr>
          <w:rFonts w:ascii="Times New Roman" w:hAnsi="Times New Roman" w:cs="Times New Roman"/>
        </w:rPr>
        <w:tab/>
        <w:t xml:space="preserve"> : ${jurusan_mahasiswa}</w:t>
      </w:r>
    </w:p>
    <w:p w14:paraId="70A265B1" w14:textId="7120D56A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i/Tanggal</w:t>
      </w:r>
      <w:r>
        <w:rPr>
          <w:rFonts w:ascii="Times New Roman" w:hAnsi="Times New Roman" w:cs="Times New Roman"/>
        </w:rPr>
        <w:tab/>
        <w:t xml:space="preserve"> : ${tanggal_seminar}</w:t>
      </w:r>
    </w:p>
    <w:p w14:paraId="724C79C6" w14:textId="30596913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ktu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: ${waktu_seminar}</w:t>
      </w:r>
    </w:p>
    <w:p w14:paraId="71F3EDBF" w14:textId="68F6230D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ang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: ${ruang_seminar}, Fakultas Teknik Purbalingga</w:t>
      </w:r>
    </w:p>
    <w:p w14:paraId="214E004A" w14:textId="4C9CF702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mlah Peserta : .........................(*)</w:t>
      </w:r>
    </w:p>
    <w:p w14:paraId="35CA21FA" w14:textId="77777777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</w:p>
    <w:p w14:paraId="0897C6FE" w14:textId="0B741C2F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l-hal yang harus diperhatikan dalam perbaikan</w:t>
      </w:r>
      <w:r w:rsidR="00A84F79">
        <w:rPr>
          <w:rFonts w:ascii="Times New Roman" w:hAnsi="Times New Roman" w:cs="Times New Roman"/>
        </w:rPr>
        <w:t xml:space="preserve"> laporan</w:t>
      </w:r>
      <w:r>
        <w:rPr>
          <w:rFonts w:ascii="Times New Roman" w:hAnsi="Times New Roman" w:cs="Times New Roman"/>
        </w:rPr>
        <w:t xml:space="preserve"> : (**)</w:t>
      </w:r>
    </w:p>
    <w:p w14:paraId="3599C343" w14:textId="29635527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......................................................................................................................</w:t>
      </w:r>
    </w:p>
    <w:p w14:paraId="5F6C766C" w14:textId="77777777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......................................................................................................................</w:t>
      </w:r>
    </w:p>
    <w:p w14:paraId="0F477EC3" w14:textId="77777777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......................................................................................................................</w:t>
      </w:r>
    </w:p>
    <w:p w14:paraId="76646C82" w14:textId="24258D8E" w:rsidR="00CF3EFE" w:rsidRDefault="00CF3EFE" w:rsidP="00CF3EFE">
      <w:pPr>
        <w:spacing w:after="0" w:line="276" w:lineRule="auto"/>
        <w:rPr>
          <w:rFonts w:ascii="Times New Roman" w:hAnsi="Times New Roman" w:cs="Times New Roman"/>
        </w:rPr>
      </w:pPr>
    </w:p>
    <w:p w14:paraId="393F8EA8" w14:textId="37271A5E" w:rsidR="00B8005D" w:rsidRDefault="00B8005D" w:rsidP="00CF3EFE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tetapkan di Purbalingga</w:t>
      </w:r>
    </w:p>
    <w:p w14:paraId="0618B00D" w14:textId="454A8D0C" w:rsidR="00B8005D" w:rsidRDefault="00B8005D" w:rsidP="00B8005D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{tanggal_seminar}, ${waktu_seminar}</w:t>
      </w:r>
    </w:p>
    <w:p w14:paraId="6204101A" w14:textId="4CA93C07" w:rsidR="00B8005D" w:rsidRDefault="00B8005D" w:rsidP="00B8005D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{ruang_seminar}</w:t>
      </w:r>
    </w:p>
    <w:p w14:paraId="577A337B" w14:textId="77777777" w:rsidR="00B8005D" w:rsidRDefault="00B8005D" w:rsidP="00B8005D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161"/>
        <w:gridCol w:w="376"/>
        <w:gridCol w:w="4125"/>
        <w:gridCol w:w="2977"/>
      </w:tblGrid>
      <w:tr w:rsidR="00A84F79" w14:paraId="1B9C79D9" w14:textId="77777777" w:rsidTr="00A84F79">
        <w:tc>
          <w:tcPr>
            <w:tcW w:w="1121" w:type="pct"/>
          </w:tcPr>
          <w:p w14:paraId="1ED4AC36" w14:textId="77777777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mbimbing 1</w:t>
            </w:r>
          </w:p>
          <w:p w14:paraId="4C552380" w14:textId="5FDF5421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P.</w:t>
            </w:r>
          </w:p>
        </w:tc>
        <w:tc>
          <w:tcPr>
            <w:tcW w:w="195" w:type="pct"/>
          </w:tcPr>
          <w:p w14:paraId="4B07477D" w14:textId="5C7EABE9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140" w:type="pct"/>
          </w:tcPr>
          <w:p w14:paraId="45C918F6" w14:textId="77777777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nama_dosen_pembimbing}</w:t>
            </w:r>
          </w:p>
          <w:p w14:paraId="793FC87A" w14:textId="00188413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nip_dosen_pembimbing}</w:t>
            </w:r>
          </w:p>
        </w:tc>
        <w:tc>
          <w:tcPr>
            <w:tcW w:w="1544" w:type="pct"/>
          </w:tcPr>
          <w:p w14:paraId="1EFAEE80" w14:textId="46CF51B9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td:...........................</w:t>
            </w:r>
          </w:p>
        </w:tc>
      </w:tr>
      <w:tr w:rsidR="00A84F79" w14:paraId="3299FA96" w14:textId="77777777" w:rsidTr="00A84F79">
        <w:tc>
          <w:tcPr>
            <w:tcW w:w="1121" w:type="pct"/>
          </w:tcPr>
          <w:p w14:paraId="25C48664" w14:textId="3CF608DA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mbimbing 2</w:t>
            </w:r>
          </w:p>
          <w:p w14:paraId="5CFB2909" w14:textId="7F647DDF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P.</w:t>
            </w:r>
          </w:p>
        </w:tc>
        <w:tc>
          <w:tcPr>
            <w:tcW w:w="195" w:type="pct"/>
          </w:tcPr>
          <w:p w14:paraId="69366D3E" w14:textId="4D3DC228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140" w:type="pct"/>
          </w:tcPr>
          <w:p w14:paraId="1DC95DB2" w14:textId="77777777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...............................................</w:t>
            </w:r>
          </w:p>
          <w:p w14:paraId="2A6228BF" w14:textId="33DC9522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...............................................</w:t>
            </w:r>
          </w:p>
        </w:tc>
        <w:tc>
          <w:tcPr>
            <w:tcW w:w="1544" w:type="pct"/>
          </w:tcPr>
          <w:p w14:paraId="12C1DF23" w14:textId="6537AB96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td:...........................</w:t>
            </w:r>
          </w:p>
        </w:tc>
      </w:tr>
      <w:tr w:rsidR="00A84F79" w14:paraId="1588C546" w14:textId="77777777" w:rsidTr="00A84F79">
        <w:tc>
          <w:tcPr>
            <w:tcW w:w="1121" w:type="pct"/>
          </w:tcPr>
          <w:p w14:paraId="23BE9114" w14:textId="7B5C28CA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mbimbing 3</w:t>
            </w:r>
          </w:p>
          <w:p w14:paraId="582F2129" w14:textId="60D08235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P.</w:t>
            </w:r>
          </w:p>
        </w:tc>
        <w:tc>
          <w:tcPr>
            <w:tcW w:w="195" w:type="pct"/>
          </w:tcPr>
          <w:p w14:paraId="5E72283E" w14:textId="3A201235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140" w:type="pct"/>
          </w:tcPr>
          <w:p w14:paraId="3417D555" w14:textId="77777777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...............................................</w:t>
            </w:r>
          </w:p>
          <w:p w14:paraId="2318057A" w14:textId="115FF254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...............................................</w:t>
            </w:r>
          </w:p>
        </w:tc>
        <w:tc>
          <w:tcPr>
            <w:tcW w:w="1544" w:type="pct"/>
          </w:tcPr>
          <w:p w14:paraId="6B96DC27" w14:textId="10BAE88E" w:rsidR="00A84F79" w:rsidRDefault="00A84F79" w:rsidP="00A84F7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td:...........................</w:t>
            </w:r>
          </w:p>
        </w:tc>
      </w:tr>
    </w:tbl>
    <w:p w14:paraId="0E59B2C2" w14:textId="77777777" w:rsidR="00B8005D" w:rsidRDefault="00B8005D" w:rsidP="00B8005D">
      <w:pPr>
        <w:spacing w:after="0" w:line="276" w:lineRule="auto"/>
        <w:rPr>
          <w:rFonts w:ascii="Times New Roman" w:hAnsi="Times New Roman" w:cs="Times New Roman"/>
        </w:rPr>
      </w:pPr>
    </w:p>
    <w:p w14:paraId="3A8B1C37" w14:textId="72C591E7" w:rsidR="00A84F79" w:rsidRDefault="00A84F79" w:rsidP="00B8005D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hasiswa</w:t>
      </w:r>
      <w:r>
        <w:rPr>
          <w:rFonts w:ascii="Times New Roman" w:hAnsi="Times New Roman" w:cs="Times New Roman"/>
        </w:rPr>
        <w:tab/>
        <w:t>: ${nama_mahasiswa}</w:t>
      </w:r>
    </w:p>
    <w:p w14:paraId="361497C7" w14:textId="6533F8D4" w:rsidR="00A84F79" w:rsidRDefault="00A84F79" w:rsidP="00B8005D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M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 ${nim_mahasiswa}</w:t>
      </w:r>
    </w:p>
    <w:p w14:paraId="78438421" w14:textId="77777777" w:rsidR="00A84F79" w:rsidRDefault="00A84F79" w:rsidP="00B8005D">
      <w:pPr>
        <w:spacing w:after="0" w:line="276" w:lineRule="auto"/>
        <w:rPr>
          <w:rFonts w:ascii="Times New Roman" w:hAnsi="Times New Roman" w:cs="Times New Roman"/>
        </w:rPr>
      </w:pPr>
    </w:p>
    <w:p w14:paraId="5AF063A6" w14:textId="51539379" w:rsidR="00A84F79" w:rsidRPr="00A84F79" w:rsidRDefault="00A84F79" w:rsidP="00B8005D">
      <w:pPr>
        <w:spacing w:after="0" w:line="276" w:lineRule="auto"/>
        <w:rPr>
          <w:rFonts w:ascii="Times New Roman" w:hAnsi="Times New Roman" w:cs="Times New Roman"/>
          <w:i/>
          <w:iCs/>
        </w:rPr>
      </w:pPr>
      <w:r w:rsidRPr="00A84F79">
        <w:rPr>
          <w:rFonts w:ascii="Times New Roman" w:hAnsi="Times New Roman" w:cs="Times New Roman"/>
          <w:i/>
          <w:iCs/>
        </w:rPr>
        <w:t>(*) diisi oleh dosen pembimbing</w:t>
      </w:r>
    </w:p>
    <w:p w14:paraId="4D5A952C" w14:textId="28CA2823" w:rsidR="00A84F79" w:rsidRDefault="00A84F79" w:rsidP="00B8005D">
      <w:pPr>
        <w:spacing w:after="0" w:line="276" w:lineRule="auto"/>
        <w:rPr>
          <w:rFonts w:ascii="Times New Roman" w:hAnsi="Times New Roman" w:cs="Times New Roman"/>
          <w:i/>
          <w:iCs/>
        </w:rPr>
      </w:pPr>
      <w:r w:rsidRPr="00A84F79">
        <w:rPr>
          <w:rFonts w:ascii="Times New Roman" w:hAnsi="Times New Roman" w:cs="Times New Roman"/>
          <w:i/>
          <w:iCs/>
        </w:rPr>
        <w:t>(**) Jika diperlukan, dapat diberi tambahan halaman</w:t>
      </w:r>
    </w:p>
    <w:p w14:paraId="44AD8BAC" w14:textId="720AE41E" w:rsidR="00CF6E4F" w:rsidRDefault="00A84F79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br w:type="page"/>
      </w:r>
    </w:p>
    <w:p w14:paraId="7C717CB5" w14:textId="2466A318" w:rsidR="00A84F79" w:rsidRDefault="00A84F79" w:rsidP="00A84F79">
      <w:pPr>
        <w:spacing w:after="0" w:line="276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LAMPIRAN DAFTAR HASIR SEMINAR KERJA PRAKTEK</w:t>
      </w:r>
    </w:p>
    <w:p w14:paraId="00853743" w14:textId="77777777" w:rsidR="00A84F79" w:rsidRDefault="00A84F79" w:rsidP="00A84F79">
      <w:pPr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ntang</w:t>
      </w:r>
    </w:p>
    <w:p w14:paraId="11A5A81C" w14:textId="77777777" w:rsidR="00A84F79" w:rsidRDefault="00A84F79" w:rsidP="00A84F79">
      <w:pPr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</w:t>
      </w:r>
      <w:r w:rsidRPr="0025269D">
        <w:rPr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t>judul_kerja_praktik_mahasiswa</w:t>
      </w:r>
      <w:r w:rsidRPr="0025269D">
        <w:rPr>
          <w:rFonts w:ascii="Times New Roman" w:hAnsi="Times New Roman" w:cs="Times New Roman"/>
        </w:rPr>
        <w:t>}</w:t>
      </w:r>
    </w:p>
    <w:p w14:paraId="72B4DB9B" w14:textId="77777777" w:rsidR="00A84F79" w:rsidRDefault="00A84F79" w:rsidP="00A84F79">
      <w:pPr>
        <w:spacing w:after="0" w:line="276" w:lineRule="auto"/>
        <w:jc w:val="center"/>
        <w:rPr>
          <w:rFonts w:ascii="Times New Roman" w:hAnsi="Times New Roman" w:cs="Times New Roman"/>
        </w:rPr>
      </w:pPr>
    </w:p>
    <w:p w14:paraId="578E7213" w14:textId="787C46FD" w:rsidR="00A84F79" w:rsidRDefault="00A84F79" w:rsidP="00A84F79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lah dilakukan Seminar Kerja Praktek atas nama:</w:t>
      </w:r>
    </w:p>
    <w:p w14:paraId="0EBB38D8" w14:textId="77777777" w:rsidR="00A84F79" w:rsidRDefault="00A84F79" w:rsidP="00A84F79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: ${nama_mahasiswa}</w:t>
      </w:r>
    </w:p>
    <w:p w14:paraId="3F806633" w14:textId="77777777" w:rsidR="00A84F79" w:rsidRDefault="00A84F79" w:rsidP="00A84F79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M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: ${nim_mahasiswa}</w:t>
      </w:r>
    </w:p>
    <w:p w14:paraId="3BDD810E" w14:textId="77777777" w:rsidR="00A84F79" w:rsidRDefault="00A84F79" w:rsidP="00A84F79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rusan</w:t>
      </w:r>
      <w:r>
        <w:rPr>
          <w:rFonts w:ascii="Times New Roman" w:hAnsi="Times New Roman" w:cs="Times New Roman"/>
        </w:rPr>
        <w:tab/>
        <w:t xml:space="preserve"> : ${jurusan_mahasiswa}</w:t>
      </w:r>
    </w:p>
    <w:p w14:paraId="3BACB759" w14:textId="77777777" w:rsidR="00A84F79" w:rsidRDefault="00A84F79" w:rsidP="00A84F79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i/Tanggal</w:t>
      </w:r>
      <w:r>
        <w:rPr>
          <w:rFonts w:ascii="Times New Roman" w:hAnsi="Times New Roman" w:cs="Times New Roman"/>
        </w:rPr>
        <w:tab/>
        <w:t xml:space="preserve"> : ${tanggal_seminar}</w:t>
      </w:r>
    </w:p>
    <w:p w14:paraId="6C02B330" w14:textId="77777777" w:rsidR="00A84F79" w:rsidRDefault="00A84F79" w:rsidP="00A84F79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ktu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: ${waktu_seminar}</w:t>
      </w:r>
    </w:p>
    <w:p w14:paraId="3EA11AD2" w14:textId="6E201418" w:rsidR="00A84F79" w:rsidRDefault="00A84F79" w:rsidP="00A84F79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ang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: ${ruang_seminar}, Fakultas Teknik Purbalingga</w:t>
      </w:r>
    </w:p>
    <w:p w14:paraId="6A71C41B" w14:textId="77777777" w:rsidR="00A84F79" w:rsidRDefault="00A84F79" w:rsidP="00A84F79">
      <w:pPr>
        <w:spacing w:after="0" w:line="276" w:lineRule="auto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544"/>
        <w:gridCol w:w="1984"/>
        <w:gridCol w:w="3397"/>
      </w:tblGrid>
      <w:tr w:rsidR="00CF6E4F" w14:paraId="520D98D2" w14:textId="77777777" w:rsidTr="00CF6E4F">
        <w:tc>
          <w:tcPr>
            <w:tcW w:w="704" w:type="dxa"/>
            <w:vAlign w:val="center"/>
          </w:tcPr>
          <w:p w14:paraId="3E9214B5" w14:textId="531C1210" w:rsidR="00CF6E4F" w:rsidRDefault="00CF6E4F" w:rsidP="00CF6E4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3544" w:type="dxa"/>
            <w:vAlign w:val="center"/>
          </w:tcPr>
          <w:p w14:paraId="0531295E" w14:textId="3BEEADBB" w:rsidR="00CF6E4F" w:rsidRDefault="00CF6E4F" w:rsidP="00CF6E4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ama</w:t>
            </w:r>
          </w:p>
        </w:tc>
        <w:tc>
          <w:tcPr>
            <w:tcW w:w="1984" w:type="dxa"/>
            <w:vAlign w:val="center"/>
          </w:tcPr>
          <w:p w14:paraId="4A0CA4CF" w14:textId="5EFE2350" w:rsidR="00CF6E4F" w:rsidRDefault="00CF6E4F" w:rsidP="00CF6E4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IM</w:t>
            </w:r>
          </w:p>
        </w:tc>
        <w:tc>
          <w:tcPr>
            <w:tcW w:w="3397" w:type="dxa"/>
            <w:vAlign w:val="center"/>
          </w:tcPr>
          <w:p w14:paraId="621B72BD" w14:textId="07D709F5" w:rsidR="00CF6E4F" w:rsidRDefault="00CF6E4F" w:rsidP="00CF6E4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anda Tangan</w:t>
            </w:r>
          </w:p>
        </w:tc>
      </w:tr>
      <w:tr w:rsidR="00CF6E4F" w14:paraId="5DDB438C" w14:textId="77777777" w:rsidTr="00CF6E4F">
        <w:tc>
          <w:tcPr>
            <w:tcW w:w="704" w:type="dxa"/>
          </w:tcPr>
          <w:p w14:paraId="6EAC9A29" w14:textId="7F9564BA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F6E4F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3544" w:type="dxa"/>
          </w:tcPr>
          <w:p w14:paraId="6EA309FB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4" w:type="dxa"/>
          </w:tcPr>
          <w:p w14:paraId="7FC2E262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97" w:type="dxa"/>
          </w:tcPr>
          <w:p w14:paraId="7273C1B5" w14:textId="48C60F78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</w:tr>
      <w:tr w:rsidR="00CF6E4F" w14:paraId="4F6526F5" w14:textId="77777777" w:rsidTr="00CF6E4F">
        <w:tc>
          <w:tcPr>
            <w:tcW w:w="704" w:type="dxa"/>
          </w:tcPr>
          <w:p w14:paraId="3FBB495F" w14:textId="1D3A24E2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F6E4F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3544" w:type="dxa"/>
          </w:tcPr>
          <w:p w14:paraId="0EFA907D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4" w:type="dxa"/>
          </w:tcPr>
          <w:p w14:paraId="3D85D01F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97" w:type="dxa"/>
          </w:tcPr>
          <w:p w14:paraId="518DFE64" w14:textId="661DBD49" w:rsidR="00CF6E4F" w:rsidRPr="00CF6E4F" w:rsidRDefault="00CF6E4F" w:rsidP="00CF6E4F">
            <w:pPr>
              <w:spacing w:line="360" w:lineRule="auto"/>
              <w:ind w:left="15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</w:tr>
      <w:tr w:rsidR="00CF6E4F" w14:paraId="56ACA93B" w14:textId="77777777" w:rsidTr="00CF6E4F">
        <w:tc>
          <w:tcPr>
            <w:tcW w:w="704" w:type="dxa"/>
          </w:tcPr>
          <w:p w14:paraId="76945CAB" w14:textId="2271720C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F6E4F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3544" w:type="dxa"/>
          </w:tcPr>
          <w:p w14:paraId="34B3F9E4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4" w:type="dxa"/>
          </w:tcPr>
          <w:p w14:paraId="77867DB6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97" w:type="dxa"/>
          </w:tcPr>
          <w:p w14:paraId="7D919FCE" w14:textId="141F578C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</w:p>
        </w:tc>
      </w:tr>
      <w:tr w:rsidR="00CF6E4F" w14:paraId="3BF33EA6" w14:textId="77777777" w:rsidTr="00CF6E4F">
        <w:tc>
          <w:tcPr>
            <w:tcW w:w="704" w:type="dxa"/>
          </w:tcPr>
          <w:p w14:paraId="38E51EF7" w14:textId="1D517EA1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F6E4F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3544" w:type="dxa"/>
          </w:tcPr>
          <w:p w14:paraId="48E1BE19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4" w:type="dxa"/>
          </w:tcPr>
          <w:p w14:paraId="1746B328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97" w:type="dxa"/>
          </w:tcPr>
          <w:p w14:paraId="0E53B27E" w14:textId="36D46F14" w:rsidR="00CF6E4F" w:rsidRPr="00CF6E4F" w:rsidRDefault="00CF6E4F" w:rsidP="00CF6E4F">
            <w:pPr>
              <w:spacing w:line="360" w:lineRule="auto"/>
              <w:ind w:left="1590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</w:rPr>
              <w:t>4.</w:t>
            </w:r>
          </w:p>
        </w:tc>
      </w:tr>
      <w:tr w:rsidR="00CF6E4F" w14:paraId="6897B5C3" w14:textId="77777777" w:rsidTr="00CF6E4F">
        <w:tc>
          <w:tcPr>
            <w:tcW w:w="704" w:type="dxa"/>
          </w:tcPr>
          <w:p w14:paraId="7DB74CF4" w14:textId="21B255B6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F6E4F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3544" w:type="dxa"/>
          </w:tcPr>
          <w:p w14:paraId="7C1026FF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4" w:type="dxa"/>
          </w:tcPr>
          <w:p w14:paraId="12B4F64E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97" w:type="dxa"/>
          </w:tcPr>
          <w:p w14:paraId="4359D6F1" w14:textId="486A1C29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</w:p>
        </w:tc>
      </w:tr>
      <w:tr w:rsidR="00CF6E4F" w14:paraId="32FBA11E" w14:textId="77777777" w:rsidTr="00CF6E4F">
        <w:tc>
          <w:tcPr>
            <w:tcW w:w="704" w:type="dxa"/>
          </w:tcPr>
          <w:p w14:paraId="1F24EE5B" w14:textId="74FF55DD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F6E4F"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3544" w:type="dxa"/>
          </w:tcPr>
          <w:p w14:paraId="66D8DDD7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4" w:type="dxa"/>
          </w:tcPr>
          <w:p w14:paraId="28C37792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97" w:type="dxa"/>
          </w:tcPr>
          <w:p w14:paraId="6DCED62E" w14:textId="10C61760" w:rsidR="00CF6E4F" w:rsidRPr="00CF6E4F" w:rsidRDefault="00CF6E4F" w:rsidP="00CF6E4F">
            <w:pPr>
              <w:spacing w:line="360" w:lineRule="auto"/>
              <w:ind w:left="15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</w:p>
        </w:tc>
      </w:tr>
      <w:tr w:rsidR="00CF6E4F" w14:paraId="1A9BE4E8" w14:textId="77777777" w:rsidTr="00CF6E4F">
        <w:tc>
          <w:tcPr>
            <w:tcW w:w="704" w:type="dxa"/>
          </w:tcPr>
          <w:p w14:paraId="7A60BFDB" w14:textId="1C3EB3C8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F6E4F"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3544" w:type="dxa"/>
          </w:tcPr>
          <w:p w14:paraId="6CAD2B18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4" w:type="dxa"/>
          </w:tcPr>
          <w:p w14:paraId="4A5B1F58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97" w:type="dxa"/>
          </w:tcPr>
          <w:p w14:paraId="24CE54E7" w14:textId="57F32926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</w:t>
            </w:r>
          </w:p>
        </w:tc>
      </w:tr>
      <w:tr w:rsidR="00CF6E4F" w14:paraId="2AACC925" w14:textId="77777777" w:rsidTr="00CF6E4F">
        <w:tc>
          <w:tcPr>
            <w:tcW w:w="704" w:type="dxa"/>
          </w:tcPr>
          <w:p w14:paraId="69A95A97" w14:textId="54819C42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F6E4F"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3544" w:type="dxa"/>
          </w:tcPr>
          <w:p w14:paraId="2105498B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4" w:type="dxa"/>
          </w:tcPr>
          <w:p w14:paraId="62E3288B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97" w:type="dxa"/>
          </w:tcPr>
          <w:p w14:paraId="3F974E8A" w14:textId="3DBD9E12" w:rsidR="00CF6E4F" w:rsidRPr="00CF6E4F" w:rsidRDefault="00CF6E4F" w:rsidP="00CF6E4F">
            <w:pPr>
              <w:spacing w:line="360" w:lineRule="auto"/>
              <w:ind w:left="15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</w:t>
            </w:r>
          </w:p>
        </w:tc>
      </w:tr>
      <w:tr w:rsidR="00CF6E4F" w14:paraId="4B99A889" w14:textId="77777777" w:rsidTr="00CF6E4F">
        <w:tc>
          <w:tcPr>
            <w:tcW w:w="704" w:type="dxa"/>
          </w:tcPr>
          <w:p w14:paraId="41AD4F15" w14:textId="4049CA26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F6E4F">
              <w:rPr>
                <w:rFonts w:ascii="Times New Roman" w:hAnsi="Times New Roman" w:cs="Times New Roman"/>
              </w:rPr>
              <w:t>9.</w:t>
            </w:r>
          </w:p>
        </w:tc>
        <w:tc>
          <w:tcPr>
            <w:tcW w:w="3544" w:type="dxa"/>
          </w:tcPr>
          <w:p w14:paraId="30BFACC6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4" w:type="dxa"/>
          </w:tcPr>
          <w:p w14:paraId="44540118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97" w:type="dxa"/>
          </w:tcPr>
          <w:p w14:paraId="65BAD566" w14:textId="5F3DB2E0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</w:t>
            </w:r>
          </w:p>
        </w:tc>
      </w:tr>
      <w:tr w:rsidR="00CF6E4F" w14:paraId="2D530942" w14:textId="77777777" w:rsidTr="00CF6E4F">
        <w:tc>
          <w:tcPr>
            <w:tcW w:w="704" w:type="dxa"/>
          </w:tcPr>
          <w:p w14:paraId="60E35A9F" w14:textId="41E7B0E6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F6E4F">
              <w:rPr>
                <w:rFonts w:ascii="Times New Roman" w:hAnsi="Times New Roman" w:cs="Times New Roman"/>
              </w:rPr>
              <w:t>10.</w:t>
            </w:r>
          </w:p>
        </w:tc>
        <w:tc>
          <w:tcPr>
            <w:tcW w:w="3544" w:type="dxa"/>
          </w:tcPr>
          <w:p w14:paraId="0D187136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7DBBEA39" w14:textId="77777777" w:rsidR="00CF6E4F" w:rsidRPr="00CF6E4F" w:rsidRDefault="00CF6E4F" w:rsidP="00CF6E4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397" w:type="dxa"/>
          </w:tcPr>
          <w:p w14:paraId="2D158318" w14:textId="5A9877DB" w:rsidR="00CF6E4F" w:rsidRPr="00CF6E4F" w:rsidRDefault="00CF6E4F" w:rsidP="00CF6E4F">
            <w:pPr>
              <w:spacing w:line="360" w:lineRule="auto"/>
              <w:ind w:left="1590"/>
              <w:rPr>
                <w:rFonts w:ascii="Times New Roman" w:hAnsi="Times New Roman" w:cs="Times New Roman"/>
              </w:rPr>
            </w:pPr>
            <w:r w:rsidRPr="00CF6E4F">
              <w:rPr>
                <w:rFonts w:ascii="Times New Roman" w:hAnsi="Times New Roman" w:cs="Times New Roman"/>
              </w:rPr>
              <w:t>10.</w:t>
            </w:r>
          </w:p>
        </w:tc>
      </w:tr>
    </w:tbl>
    <w:p w14:paraId="25F48495" w14:textId="718AE4D4" w:rsidR="00CF6E4F" w:rsidRDefault="00CF6E4F" w:rsidP="00A84F79">
      <w:pPr>
        <w:spacing w:after="0" w:line="276" w:lineRule="auto"/>
        <w:rPr>
          <w:rFonts w:ascii="Times New Roman" w:hAnsi="Times New Roman" w:cs="Times New Roman"/>
        </w:rPr>
      </w:pPr>
      <w:r w:rsidRPr="00CF6E4F">
        <w:rPr>
          <w:rFonts w:ascii="Times New Roman" w:hAnsi="Times New Roman" w:cs="Times New Roman"/>
        </w:rPr>
        <w:t>Diteta</w:t>
      </w:r>
      <w:r>
        <w:rPr>
          <w:rFonts w:ascii="Times New Roman" w:hAnsi="Times New Roman" w:cs="Times New Roman"/>
        </w:rPr>
        <w:t>pkan di Purbalingga, ${tanggal_seminar}</w:t>
      </w:r>
    </w:p>
    <w:p w14:paraId="6C3FB352" w14:textId="5755ADED" w:rsidR="00CF6E4F" w:rsidRDefault="00CF6E4F" w:rsidP="00A84F79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{waktu_seminar}</w:t>
      </w:r>
    </w:p>
    <w:p w14:paraId="11743102" w14:textId="6F7B18D4" w:rsidR="00CF6E4F" w:rsidRDefault="00CF6E4F" w:rsidP="00A84F79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{ruang_seminar}</w:t>
      </w:r>
    </w:p>
    <w:p w14:paraId="66890901" w14:textId="77777777" w:rsidR="000C5D09" w:rsidRDefault="000C5D09" w:rsidP="00A84F79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2977"/>
        <w:gridCol w:w="2971"/>
      </w:tblGrid>
      <w:tr w:rsidR="00CF6E4F" w14:paraId="5FAD4D30" w14:textId="77777777" w:rsidTr="000C5D09">
        <w:tc>
          <w:tcPr>
            <w:tcW w:w="3681" w:type="dxa"/>
          </w:tcPr>
          <w:p w14:paraId="217DF289" w14:textId="19AD7812" w:rsidR="00CF6E4F" w:rsidRDefault="00CF6E4F" w:rsidP="00CF6E4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mbimbing 1,</w:t>
            </w:r>
          </w:p>
        </w:tc>
        <w:tc>
          <w:tcPr>
            <w:tcW w:w="2977" w:type="dxa"/>
          </w:tcPr>
          <w:p w14:paraId="77CE37E6" w14:textId="4A315588" w:rsidR="00CF6E4F" w:rsidRDefault="00CF6E4F" w:rsidP="00CF6E4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mbimbing 2,</w:t>
            </w:r>
          </w:p>
        </w:tc>
        <w:tc>
          <w:tcPr>
            <w:tcW w:w="2971" w:type="dxa"/>
          </w:tcPr>
          <w:p w14:paraId="3D43735B" w14:textId="72BF339C" w:rsidR="00CF6E4F" w:rsidRDefault="00CF6E4F" w:rsidP="00CF6E4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mbimbing 3,</w:t>
            </w:r>
          </w:p>
        </w:tc>
      </w:tr>
      <w:tr w:rsidR="00CF6E4F" w14:paraId="28C2993A" w14:textId="77777777" w:rsidTr="000C5D09">
        <w:tc>
          <w:tcPr>
            <w:tcW w:w="3681" w:type="dxa"/>
          </w:tcPr>
          <w:p w14:paraId="7F494672" w14:textId="77777777" w:rsidR="00CF6E4F" w:rsidRDefault="00CF6E4F" w:rsidP="00A84F79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2CBFB4AB" w14:textId="77777777" w:rsidR="00CF6E4F" w:rsidRDefault="00CF6E4F" w:rsidP="00A84F79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16771031" w14:textId="77777777" w:rsidR="00CF6E4F" w:rsidRDefault="00CF6E4F" w:rsidP="00A84F79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</w:tcPr>
          <w:p w14:paraId="70B4F4E6" w14:textId="77777777" w:rsidR="00CF6E4F" w:rsidRDefault="00CF6E4F" w:rsidP="00CF6E4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971" w:type="dxa"/>
          </w:tcPr>
          <w:p w14:paraId="6924183C" w14:textId="77777777" w:rsidR="00CF6E4F" w:rsidRDefault="00CF6E4F" w:rsidP="00CF6E4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F6E4F" w14:paraId="0D41D702" w14:textId="77777777" w:rsidTr="000C5D09">
        <w:tc>
          <w:tcPr>
            <w:tcW w:w="3681" w:type="dxa"/>
          </w:tcPr>
          <w:p w14:paraId="4C7D2155" w14:textId="5538D4A9" w:rsidR="00CF6E4F" w:rsidRDefault="00CF6E4F" w:rsidP="00CF6E4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nama_dosen_pembimbing}</w:t>
            </w:r>
          </w:p>
        </w:tc>
        <w:tc>
          <w:tcPr>
            <w:tcW w:w="2977" w:type="dxa"/>
          </w:tcPr>
          <w:p w14:paraId="77749CDB" w14:textId="0E5E714D" w:rsidR="00CF6E4F" w:rsidRDefault="00CF6E4F" w:rsidP="00CF6E4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........................................</w:t>
            </w:r>
          </w:p>
        </w:tc>
        <w:tc>
          <w:tcPr>
            <w:tcW w:w="2971" w:type="dxa"/>
          </w:tcPr>
          <w:p w14:paraId="4FB27BBD" w14:textId="13B7C3E7" w:rsidR="00CF6E4F" w:rsidRDefault="00CF6E4F" w:rsidP="00CF6E4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........................................</w:t>
            </w:r>
          </w:p>
        </w:tc>
      </w:tr>
      <w:tr w:rsidR="00CF6E4F" w14:paraId="14B68810" w14:textId="77777777" w:rsidTr="000C5D09">
        <w:tc>
          <w:tcPr>
            <w:tcW w:w="3681" w:type="dxa"/>
          </w:tcPr>
          <w:p w14:paraId="31E216EF" w14:textId="2797F57C" w:rsidR="00CF6E4F" w:rsidRDefault="00CF6E4F" w:rsidP="00CF6E4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NIP. ${nip_dosen_pembimbing} )</w:t>
            </w:r>
          </w:p>
        </w:tc>
        <w:tc>
          <w:tcPr>
            <w:tcW w:w="2977" w:type="dxa"/>
          </w:tcPr>
          <w:p w14:paraId="499692EF" w14:textId="0F4E3AB0" w:rsidR="00CF6E4F" w:rsidRDefault="00CF6E4F" w:rsidP="00CF6E4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........................................</w:t>
            </w:r>
          </w:p>
        </w:tc>
        <w:tc>
          <w:tcPr>
            <w:tcW w:w="2971" w:type="dxa"/>
          </w:tcPr>
          <w:p w14:paraId="308FB8EF" w14:textId="5227888C" w:rsidR="00CF6E4F" w:rsidRDefault="00CF6E4F" w:rsidP="00CF6E4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........................................</w:t>
            </w:r>
          </w:p>
        </w:tc>
      </w:tr>
    </w:tbl>
    <w:p w14:paraId="419A6719" w14:textId="77777777" w:rsidR="000C5D09" w:rsidRDefault="000C5D09" w:rsidP="00A84F79">
      <w:pPr>
        <w:spacing w:after="0" w:line="276" w:lineRule="auto"/>
        <w:rPr>
          <w:rFonts w:ascii="Times New Roman" w:hAnsi="Times New Roman" w:cs="Times New Roman"/>
        </w:rPr>
      </w:pPr>
    </w:p>
    <w:p w14:paraId="75D85CCA" w14:textId="322B48F3" w:rsidR="00CF6E4F" w:rsidRDefault="00CF6E4F" w:rsidP="00A84F79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tatan : Seminar TA dianggap sah jika peserta/mhs hadir min. 10 orang</w:t>
      </w:r>
    </w:p>
    <w:p w14:paraId="7927824F" w14:textId="7940A5CF" w:rsidR="00CF6E4F" w:rsidRDefault="00CF6E4F" w:rsidP="00A84F79">
      <w:pPr>
        <w:spacing w:after="0" w:line="276" w:lineRule="auto"/>
        <w:rPr>
          <w:rFonts w:ascii="Times New Roman" w:hAnsi="Times New Roman" w:cs="Times New Roman"/>
          <w:i/>
          <w:iCs/>
        </w:rPr>
      </w:pPr>
      <w:r w:rsidRPr="00CF6E4F">
        <w:rPr>
          <w:rFonts w:ascii="Times New Roman" w:hAnsi="Times New Roman" w:cs="Times New Roman"/>
          <w:i/>
          <w:iCs/>
        </w:rPr>
        <w:t>[Rangkap 3: dosen pembimbing, ketua komisi, bapendik program]</w:t>
      </w:r>
    </w:p>
    <w:p w14:paraId="55B65058" w14:textId="0F7A19D3" w:rsidR="00644488" w:rsidRDefault="00644488" w:rsidP="00D23F7C">
      <w:pPr>
        <w:spacing w:after="0" w:line="276" w:lineRule="auto"/>
        <w:jc w:val="center"/>
        <w:rPr>
          <w:rFonts w:ascii="Times New Roman" w:hAnsi="Times New Roman" w:cs="Times New Roman"/>
          <w:b/>
          <w:bCs/>
        </w:rPr>
      </w:pPr>
      <w:r w:rsidRPr="00644488">
        <w:rPr>
          <w:rFonts w:ascii="Times New Roman" w:hAnsi="Times New Roman" w:cs="Times New Roman"/>
          <w:b/>
          <w:bCs/>
        </w:rPr>
        <w:lastRenderedPageBreak/>
        <w:t>LAMPIRAN</w:t>
      </w:r>
      <w:r>
        <w:rPr>
          <w:rFonts w:ascii="Times New Roman" w:hAnsi="Times New Roman" w:cs="Times New Roman"/>
          <w:b/>
          <w:bCs/>
        </w:rPr>
        <w:t xml:space="preserve"> PENILAIAN SEMINAR KERJA PRAKTEK</w:t>
      </w:r>
    </w:p>
    <w:p w14:paraId="00B2CE47" w14:textId="77777777" w:rsidR="00D23F7C" w:rsidRPr="00D23F7C" w:rsidRDefault="00D23F7C" w:rsidP="00D23F7C">
      <w:pPr>
        <w:spacing w:after="0" w:line="276" w:lineRule="auto"/>
        <w:jc w:val="center"/>
        <w:rPr>
          <w:rFonts w:ascii="Times New Roman" w:hAnsi="Times New Roman" w:cs="Times New Roman"/>
          <w:b/>
          <w:bCs/>
        </w:rPr>
      </w:pPr>
    </w:p>
    <w:p w14:paraId="78741B6F" w14:textId="77777777" w:rsidR="00644488" w:rsidRDefault="00644488" w:rsidP="00644488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lah melakukan Seminar Kerja Praktek atas nama:</w:t>
      </w:r>
    </w:p>
    <w:p w14:paraId="194D6AC9" w14:textId="77777777" w:rsidR="00644488" w:rsidRDefault="00644488" w:rsidP="00644488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: ${nama_mahasiswa}</w:t>
      </w:r>
    </w:p>
    <w:p w14:paraId="4A06656E" w14:textId="77777777" w:rsidR="00644488" w:rsidRDefault="00644488" w:rsidP="00644488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M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: ${nim_mahasiswa}</w:t>
      </w:r>
    </w:p>
    <w:p w14:paraId="726E0094" w14:textId="77777777" w:rsidR="00644488" w:rsidRDefault="00644488" w:rsidP="00644488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rusan</w:t>
      </w:r>
      <w:r>
        <w:rPr>
          <w:rFonts w:ascii="Times New Roman" w:hAnsi="Times New Roman" w:cs="Times New Roman"/>
        </w:rPr>
        <w:tab/>
        <w:t xml:space="preserve"> : ${jurusan_mahasiswa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  <w:gridCol w:w="6607"/>
      </w:tblGrid>
      <w:tr w:rsidR="00644488" w:rsidRPr="0025269D" w14:paraId="051DA0F4" w14:textId="77777777" w:rsidTr="00D23F7C">
        <w:trPr>
          <w:trHeight w:val="996"/>
        </w:trPr>
        <w:tc>
          <w:tcPr>
            <w:tcW w:w="2410" w:type="dxa"/>
            <w:tcBorders>
              <w:right w:val="single" w:sz="8" w:space="0" w:color="auto"/>
            </w:tcBorders>
          </w:tcPr>
          <w:p w14:paraId="0D083DAC" w14:textId="77777777" w:rsidR="00644488" w:rsidRPr="0025269D" w:rsidRDefault="00644488" w:rsidP="00CE04FB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dul Kerja Praktek</w:t>
            </w:r>
            <w:r w:rsidRPr="0025269D">
              <w:rPr>
                <w:rFonts w:ascii="Times New Roman" w:hAnsi="Times New Roman" w:cs="Times New Roman"/>
              </w:rPr>
              <w:tab/>
              <w:t>:</w:t>
            </w:r>
          </w:p>
        </w:tc>
        <w:tc>
          <w:tcPr>
            <w:tcW w:w="66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32BA31" w14:textId="77777777" w:rsidR="00644488" w:rsidRPr="0025269D" w:rsidRDefault="00644488" w:rsidP="00CE04FB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Pr="0025269D">
              <w:rPr>
                <w:rFonts w:ascii="Times New Roman" w:hAnsi="Times New Roman" w:cs="Times New Roman"/>
              </w:rPr>
              <w:t>{</w:t>
            </w:r>
            <w:r>
              <w:rPr>
                <w:rFonts w:ascii="Times New Roman" w:hAnsi="Times New Roman" w:cs="Times New Roman"/>
              </w:rPr>
              <w:t>judul_kerja_praktik_mahasiswa</w:t>
            </w:r>
            <w:r w:rsidRPr="0025269D">
              <w:rPr>
                <w:rFonts w:ascii="Times New Roman" w:hAnsi="Times New Roman" w:cs="Times New Roman"/>
              </w:rPr>
              <w:t>}</w:t>
            </w:r>
          </w:p>
        </w:tc>
      </w:tr>
    </w:tbl>
    <w:p w14:paraId="011922E2" w14:textId="77777777" w:rsidR="00644488" w:rsidRDefault="00644488" w:rsidP="00644488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i/Tanggal</w:t>
      </w:r>
      <w:r>
        <w:rPr>
          <w:rFonts w:ascii="Times New Roman" w:hAnsi="Times New Roman" w:cs="Times New Roman"/>
        </w:rPr>
        <w:tab/>
        <w:t xml:space="preserve"> : ${tanggal_seminar}</w:t>
      </w:r>
    </w:p>
    <w:p w14:paraId="3C5BE7FB" w14:textId="77777777" w:rsidR="00644488" w:rsidRDefault="00644488" w:rsidP="00644488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ktu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: ${waktu_seminar}</w:t>
      </w:r>
    </w:p>
    <w:p w14:paraId="2CDF64A6" w14:textId="77777777" w:rsidR="00644488" w:rsidRDefault="00644488" w:rsidP="00644488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ang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: ${ruang_seminar}, Fakultas Teknik Purbalingga</w:t>
      </w:r>
    </w:p>
    <w:p w14:paraId="1124F8CB" w14:textId="77777777" w:rsidR="00644488" w:rsidRDefault="00644488" w:rsidP="00644488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mlah Peserta : .........................(*)</w:t>
      </w:r>
    </w:p>
    <w:p w14:paraId="6608BE29" w14:textId="77777777" w:rsidR="00644488" w:rsidRDefault="00644488" w:rsidP="00644488">
      <w:pPr>
        <w:spacing w:after="0" w:line="276" w:lineRule="auto"/>
        <w:rPr>
          <w:rFonts w:ascii="Times New Roman" w:hAnsi="Times New Roman" w:cs="Times New Roman"/>
        </w:rPr>
      </w:pPr>
    </w:p>
    <w:p w14:paraId="6571BFAB" w14:textId="321C9DC5" w:rsidR="00644488" w:rsidRDefault="00644488" w:rsidP="00644488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ngan perincian nilai sebagai berik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5528"/>
        <w:gridCol w:w="3397"/>
      </w:tblGrid>
      <w:tr w:rsidR="00644488" w14:paraId="4B1C5544" w14:textId="77777777" w:rsidTr="00644488">
        <w:tc>
          <w:tcPr>
            <w:tcW w:w="704" w:type="dxa"/>
            <w:vAlign w:val="center"/>
          </w:tcPr>
          <w:p w14:paraId="556706D3" w14:textId="4FBEA60A" w:rsidR="00644488" w:rsidRPr="00644488" w:rsidRDefault="00644488" w:rsidP="0064448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44488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5528" w:type="dxa"/>
            <w:vAlign w:val="center"/>
          </w:tcPr>
          <w:p w14:paraId="6C7DA597" w14:textId="47EAE3CF" w:rsidR="00644488" w:rsidRPr="00644488" w:rsidRDefault="00644488" w:rsidP="0064448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44488">
              <w:rPr>
                <w:rFonts w:ascii="Times New Roman" w:hAnsi="Times New Roman" w:cs="Times New Roman"/>
                <w:b/>
                <w:bCs/>
              </w:rPr>
              <w:t>Komponen Penilaian</w:t>
            </w:r>
          </w:p>
        </w:tc>
        <w:tc>
          <w:tcPr>
            <w:tcW w:w="3397" w:type="dxa"/>
            <w:vAlign w:val="center"/>
          </w:tcPr>
          <w:p w14:paraId="2B468300" w14:textId="33FC36F0" w:rsidR="00644488" w:rsidRPr="00644488" w:rsidRDefault="00644488" w:rsidP="0064448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ilai Dosen Pembimbing</w:t>
            </w:r>
          </w:p>
        </w:tc>
      </w:tr>
      <w:tr w:rsidR="00644488" w14:paraId="0B1D5770" w14:textId="77777777" w:rsidTr="00644488">
        <w:tc>
          <w:tcPr>
            <w:tcW w:w="704" w:type="dxa"/>
          </w:tcPr>
          <w:p w14:paraId="18FFE95F" w14:textId="4698EC56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5528" w:type="dxa"/>
          </w:tcPr>
          <w:p w14:paraId="2CA8A8EB" w14:textId="12486969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stematika penulisan laporan (0-100)</w:t>
            </w:r>
          </w:p>
        </w:tc>
        <w:tc>
          <w:tcPr>
            <w:tcW w:w="3397" w:type="dxa"/>
          </w:tcPr>
          <w:p w14:paraId="5D651D2E" w14:textId="77777777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644488" w14:paraId="685AADE8" w14:textId="77777777" w:rsidTr="00644488">
        <w:tc>
          <w:tcPr>
            <w:tcW w:w="704" w:type="dxa"/>
          </w:tcPr>
          <w:p w14:paraId="7FB02279" w14:textId="2FECD379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5528" w:type="dxa"/>
          </w:tcPr>
          <w:p w14:paraId="23278467" w14:textId="089356D2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ta bahasa penulisan laporan (0-100)</w:t>
            </w:r>
          </w:p>
        </w:tc>
        <w:tc>
          <w:tcPr>
            <w:tcW w:w="3397" w:type="dxa"/>
          </w:tcPr>
          <w:p w14:paraId="3E0F346A" w14:textId="77777777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644488" w14:paraId="08330BE4" w14:textId="77777777" w:rsidTr="00644488">
        <w:tc>
          <w:tcPr>
            <w:tcW w:w="704" w:type="dxa"/>
          </w:tcPr>
          <w:p w14:paraId="79CE9098" w14:textId="70C3E7AE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5528" w:type="dxa"/>
          </w:tcPr>
          <w:p w14:paraId="048E05F7" w14:textId="4CE15CD5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stematika penjelasan materi seminar (0-100)</w:t>
            </w:r>
          </w:p>
        </w:tc>
        <w:tc>
          <w:tcPr>
            <w:tcW w:w="3397" w:type="dxa"/>
          </w:tcPr>
          <w:p w14:paraId="57879A30" w14:textId="77777777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644488" w14:paraId="56C0B39E" w14:textId="77777777" w:rsidTr="00644488">
        <w:tc>
          <w:tcPr>
            <w:tcW w:w="704" w:type="dxa"/>
          </w:tcPr>
          <w:p w14:paraId="295BE53F" w14:textId="484B47F7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5528" w:type="dxa"/>
          </w:tcPr>
          <w:p w14:paraId="45767D4D" w14:textId="16E438A3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ecocokan isi laporan dengan materi seminar (0-100)</w:t>
            </w:r>
          </w:p>
        </w:tc>
        <w:tc>
          <w:tcPr>
            <w:tcW w:w="3397" w:type="dxa"/>
          </w:tcPr>
          <w:p w14:paraId="6DB1BD86" w14:textId="77777777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644488" w14:paraId="57DAA10F" w14:textId="77777777" w:rsidTr="00644488">
        <w:tc>
          <w:tcPr>
            <w:tcW w:w="704" w:type="dxa"/>
          </w:tcPr>
          <w:p w14:paraId="39B78AA4" w14:textId="0CF1786D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5528" w:type="dxa"/>
          </w:tcPr>
          <w:p w14:paraId="514E920A" w14:textId="4AAECD2E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eri kerja praktek (0-100)</w:t>
            </w:r>
          </w:p>
        </w:tc>
        <w:tc>
          <w:tcPr>
            <w:tcW w:w="3397" w:type="dxa"/>
          </w:tcPr>
          <w:p w14:paraId="4E456904" w14:textId="77777777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644488" w14:paraId="0B78FED8" w14:textId="77777777" w:rsidTr="00644488">
        <w:tc>
          <w:tcPr>
            <w:tcW w:w="704" w:type="dxa"/>
          </w:tcPr>
          <w:p w14:paraId="796197C9" w14:textId="3DD5E868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5528" w:type="dxa"/>
          </w:tcPr>
          <w:p w14:paraId="3008E3F8" w14:textId="00E9671E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nguasaan terhadap permasalahan kerja praktek</w:t>
            </w:r>
          </w:p>
        </w:tc>
        <w:tc>
          <w:tcPr>
            <w:tcW w:w="3397" w:type="dxa"/>
          </w:tcPr>
          <w:p w14:paraId="601E74F0" w14:textId="77777777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644488" w14:paraId="59585FC0" w14:textId="77777777" w:rsidTr="00644488">
        <w:tc>
          <w:tcPr>
            <w:tcW w:w="704" w:type="dxa"/>
          </w:tcPr>
          <w:p w14:paraId="3BD56E46" w14:textId="3EC0B9D7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5528" w:type="dxa"/>
          </w:tcPr>
          <w:p w14:paraId="05F44A0D" w14:textId="55EC84EE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kusi</w:t>
            </w:r>
          </w:p>
        </w:tc>
        <w:tc>
          <w:tcPr>
            <w:tcW w:w="3397" w:type="dxa"/>
          </w:tcPr>
          <w:p w14:paraId="07C9874E" w14:textId="77777777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644488" w14:paraId="33D35D6B" w14:textId="77777777" w:rsidTr="00644488">
        <w:tc>
          <w:tcPr>
            <w:tcW w:w="6232" w:type="dxa"/>
            <w:gridSpan w:val="2"/>
          </w:tcPr>
          <w:p w14:paraId="6DF9FA29" w14:textId="1C0FDCCB" w:rsidR="00644488" w:rsidRPr="00644488" w:rsidRDefault="00644488" w:rsidP="0064448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44488">
              <w:rPr>
                <w:rFonts w:ascii="Times New Roman" w:hAnsi="Times New Roman" w:cs="Times New Roman"/>
                <w:b/>
                <w:bCs/>
              </w:rPr>
              <w:t>TOTAL NILAI (rata-rata)</w:t>
            </w:r>
          </w:p>
        </w:tc>
        <w:tc>
          <w:tcPr>
            <w:tcW w:w="3397" w:type="dxa"/>
          </w:tcPr>
          <w:p w14:paraId="29FEECE9" w14:textId="77777777" w:rsidR="00644488" w:rsidRDefault="00644488" w:rsidP="0064448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62CB08A3" w14:textId="77777777" w:rsidR="00644488" w:rsidRDefault="00644488" w:rsidP="00644488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teranga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0"/>
        <w:gridCol w:w="2433"/>
        <w:gridCol w:w="2273"/>
      </w:tblGrid>
      <w:tr w:rsidR="00644488" w14:paraId="20C14EDC" w14:textId="77777777" w:rsidTr="00CE04FB">
        <w:tc>
          <w:tcPr>
            <w:tcW w:w="0" w:type="auto"/>
          </w:tcPr>
          <w:p w14:paraId="221749A8" w14:textId="77777777" w:rsidR="00644488" w:rsidRPr="00CF310F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Nilai ≥ 80</w:t>
            </w:r>
          </w:p>
        </w:tc>
        <w:tc>
          <w:tcPr>
            <w:tcW w:w="0" w:type="auto"/>
          </w:tcPr>
          <w:p w14:paraId="72716FD8" w14:textId="77777777" w:rsidR="00644488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C. 65 ≤ Nilai ≥ 69,99</w:t>
            </w:r>
          </w:p>
        </w:tc>
        <w:tc>
          <w:tcPr>
            <w:tcW w:w="0" w:type="auto"/>
          </w:tcPr>
          <w:p w14:paraId="04DCAC0E" w14:textId="77777777" w:rsidR="00644488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46 ≤ Nilai ≥ 55,99</w:t>
            </w:r>
          </w:p>
        </w:tc>
      </w:tr>
      <w:tr w:rsidR="00644488" w14:paraId="29192742" w14:textId="77777777" w:rsidTr="00CE04FB">
        <w:tc>
          <w:tcPr>
            <w:tcW w:w="0" w:type="auto"/>
          </w:tcPr>
          <w:p w14:paraId="32FB031F" w14:textId="77777777" w:rsidR="00644488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75 ≤ Nilai ≥ 79,99</w:t>
            </w:r>
          </w:p>
        </w:tc>
        <w:tc>
          <w:tcPr>
            <w:tcW w:w="0" w:type="auto"/>
          </w:tcPr>
          <w:p w14:paraId="62B394C0" w14:textId="77777777" w:rsidR="00644488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60 ≤ Nilai ≥ 64,99</w:t>
            </w:r>
          </w:p>
        </w:tc>
        <w:tc>
          <w:tcPr>
            <w:tcW w:w="0" w:type="auto"/>
          </w:tcPr>
          <w:p w14:paraId="1E5E7773" w14:textId="77777777" w:rsidR="00644488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. &lt;46</w:t>
            </w:r>
          </w:p>
        </w:tc>
      </w:tr>
      <w:tr w:rsidR="00644488" w14:paraId="455E4E01" w14:textId="77777777" w:rsidTr="00CE04FB">
        <w:tc>
          <w:tcPr>
            <w:tcW w:w="0" w:type="auto"/>
          </w:tcPr>
          <w:p w14:paraId="4503D675" w14:textId="77777777" w:rsidR="00644488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70 ≤ Nilai ≥ 74,99</w:t>
            </w:r>
          </w:p>
        </w:tc>
        <w:tc>
          <w:tcPr>
            <w:tcW w:w="0" w:type="auto"/>
          </w:tcPr>
          <w:p w14:paraId="3F472B48" w14:textId="77777777" w:rsidR="00644488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D. 56 ≤ Nilai ≥ 59,99</w:t>
            </w:r>
          </w:p>
        </w:tc>
        <w:tc>
          <w:tcPr>
            <w:tcW w:w="0" w:type="auto"/>
          </w:tcPr>
          <w:p w14:paraId="28544EC3" w14:textId="77777777" w:rsidR="00644488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5A9FE1A1" w14:textId="77777777" w:rsidR="00644488" w:rsidRDefault="00644488" w:rsidP="00644488">
      <w:pPr>
        <w:spacing w:after="0" w:line="276" w:lineRule="auto"/>
        <w:rPr>
          <w:rFonts w:ascii="Times New Roman" w:hAnsi="Times New Roman" w:cs="Times New Roman"/>
        </w:rPr>
      </w:pPr>
    </w:p>
    <w:p w14:paraId="42AE6338" w14:textId="615844AB" w:rsidR="00644488" w:rsidRDefault="00644488" w:rsidP="00644488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lah ditetapkan di Purbalingga, ${tanggal_seminar} pada ${waktu_seminar} di ruang {$ruang_seminar}.</w:t>
      </w:r>
    </w:p>
    <w:p w14:paraId="032FE1B5" w14:textId="77777777" w:rsidR="00644488" w:rsidRDefault="00644488" w:rsidP="00644488">
      <w:pPr>
        <w:spacing w:after="0" w:line="276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161"/>
        <w:gridCol w:w="376"/>
        <w:gridCol w:w="4125"/>
        <w:gridCol w:w="2977"/>
      </w:tblGrid>
      <w:tr w:rsidR="00644488" w14:paraId="1A1C2761" w14:textId="77777777" w:rsidTr="00CE04FB">
        <w:tc>
          <w:tcPr>
            <w:tcW w:w="1121" w:type="pct"/>
          </w:tcPr>
          <w:p w14:paraId="2B290C95" w14:textId="77777777" w:rsidR="00644488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mbimbing 1</w:t>
            </w:r>
          </w:p>
          <w:p w14:paraId="60D47BBB" w14:textId="77777777" w:rsidR="00644488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P.</w:t>
            </w:r>
          </w:p>
        </w:tc>
        <w:tc>
          <w:tcPr>
            <w:tcW w:w="195" w:type="pct"/>
          </w:tcPr>
          <w:p w14:paraId="529B9956" w14:textId="77777777" w:rsidR="00644488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140" w:type="pct"/>
          </w:tcPr>
          <w:p w14:paraId="3656615E" w14:textId="77777777" w:rsidR="00644488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nama_dosen_pembimbing}</w:t>
            </w:r>
          </w:p>
          <w:p w14:paraId="2AE226EB" w14:textId="77777777" w:rsidR="00644488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nip_dosen_pembimbing}</w:t>
            </w:r>
          </w:p>
        </w:tc>
        <w:tc>
          <w:tcPr>
            <w:tcW w:w="1544" w:type="pct"/>
          </w:tcPr>
          <w:p w14:paraId="40FBE20F" w14:textId="77777777" w:rsidR="00644488" w:rsidRDefault="00644488" w:rsidP="00CE04F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td:...........................</w:t>
            </w:r>
          </w:p>
        </w:tc>
      </w:tr>
    </w:tbl>
    <w:p w14:paraId="76BFC651" w14:textId="77777777" w:rsidR="00644488" w:rsidRDefault="00644488" w:rsidP="00644488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3AB4B9C0" w14:textId="61E290D1" w:rsidR="00644488" w:rsidRPr="00644488" w:rsidRDefault="00644488" w:rsidP="00644488">
      <w:pPr>
        <w:spacing w:after="0" w:line="276" w:lineRule="auto"/>
        <w:jc w:val="both"/>
        <w:rPr>
          <w:rFonts w:ascii="Times New Roman" w:hAnsi="Times New Roman" w:cs="Times New Roman"/>
          <w:i/>
          <w:iCs/>
        </w:rPr>
      </w:pPr>
      <w:r w:rsidRPr="00644488">
        <w:rPr>
          <w:rFonts w:ascii="Times New Roman" w:hAnsi="Times New Roman" w:cs="Times New Roman"/>
          <w:i/>
          <w:iCs/>
        </w:rPr>
        <w:t>[Rangkap 3 untuk dosen pembimbing, bapendik, ketua komisi]</w:t>
      </w:r>
    </w:p>
    <w:sectPr w:rsidR="00644488" w:rsidRPr="00644488" w:rsidSect="0072478F">
      <w:headerReference w:type="default" r:id="rId7"/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08380D" w14:textId="77777777" w:rsidR="0033100E" w:rsidRPr="0025269D" w:rsidRDefault="0033100E" w:rsidP="00331B5B">
      <w:pPr>
        <w:spacing w:after="0" w:line="240" w:lineRule="auto"/>
      </w:pPr>
      <w:r w:rsidRPr="0025269D">
        <w:separator/>
      </w:r>
    </w:p>
  </w:endnote>
  <w:endnote w:type="continuationSeparator" w:id="0">
    <w:p w14:paraId="3D988061" w14:textId="77777777" w:rsidR="0033100E" w:rsidRPr="0025269D" w:rsidRDefault="0033100E" w:rsidP="00331B5B">
      <w:pPr>
        <w:spacing w:after="0" w:line="240" w:lineRule="auto"/>
      </w:pPr>
      <w:r w:rsidRPr="0025269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12BACA" w14:textId="77777777" w:rsidR="0033100E" w:rsidRPr="0025269D" w:rsidRDefault="0033100E" w:rsidP="00331B5B">
      <w:pPr>
        <w:spacing w:after="0" w:line="240" w:lineRule="auto"/>
      </w:pPr>
      <w:r w:rsidRPr="0025269D">
        <w:separator/>
      </w:r>
    </w:p>
  </w:footnote>
  <w:footnote w:type="continuationSeparator" w:id="0">
    <w:p w14:paraId="3A827ED9" w14:textId="77777777" w:rsidR="0033100E" w:rsidRPr="0025269D" w:rsidRDefault="0033100E" w:rsidP="00331B5B">
      <w:pPr>
        <w:spacing w:after="0" w:line="240" w:lineRule="auto"/>
      </w:pPr>
      <w:r w:rsidRPr="0025269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106" w:type="pct"/>
      <w:tblLook w:val="04A0" w:firstRow="1" w:lastRow="0" w:firstColumn="1" w:lastColumn="0" w:noHBand="0" w:noVBand="1"/>
    </w:tblPr>
    <w:tblGrid>
      <w:gridCol w:w="1217"/>
      <w:gridCol w:w="8616"/>
    </w:tblGrid>
    <w:tr w:rsidR="00331B5B" w:rsidRPr="0025269D" w14:paraId="712560B1" w14:textId="77777777" w:rsidTr="0072478F">
      <w:tc>
        <w:tcPr>
          <w:tcW w:w="574" w:type="pct"/>
          <w:vAlign w:val="center"/>
        </w:tcPr>
        <w:p w14:paraId="66A987CE" w14:textId="77777777" w:rsidR="00331B5B" w:rsidRPr="0025269D" w:rsidRDefault="00331B5B" w:rsidP="00331B5B">
          <w:pPr>
            <w:rPr>
              <w:rFonts w:ascii="Times New Roman" w:hAnsi="Times New Roman" w:cs="Times New Roman"/>
            </w:rPr>
          </w:pPr>
          <w:r w:rsidRPr="0025269D">
            <w:rPr>
              <w:rFonts w:ascii="Times New Roman" w:hAnsi="Times New Roman" w:cs="Times New Roman"/>
              <w:noProof/>
            </w:rPr>
            <w:drawing>
              <wp:inline distT="0" distB="0" distL="0" distR="0" wp14:anchorId="41FB4F6D" wp14:editId="4D9D616F">
                <wp:extent cx="636021" cy="636905"/>
                <wp:effectExtent l="0" t="0" r="0" b="0"/>
                <wp:docPr id="111089912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0899125" name="Picture 1110899125"/>
                        <pic:cNvPicPr/>
                      </pic:nvPicPr>
                      <pic:blipFill>
                        <a:blip r:embed="rId1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137" cy="6830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26" w:type="pct"/>
        </w:tcPr>
        <w:p w14:paraId="10CBE89E" w14:textId="77777777" w:rsidR="00331B5B" w:rsidRPr="0072478F" w:rsidRDefault="00331B5B" w:rsidP="0072478F">
          <w:pPr>
            <w:spacing w:line="276" w:lineRule="auto"/>
            <w:jc w:val="center"/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72478F">
            <w:rPr>
              <w:rFonts w:ascii="Times New Roman" w:hAnsi="Times New Roman" w:cs="Times New Roman"/>
              <w:b/>
              <w:bCs/>
              <w:sz w:val="20"/>
              <w:szCs w:val="20"/>
            </w:rPr>
            <w:t>KEMENTERIAN PENDIDIKAN TINGGI, SAINS, KEBUDAYAAN, RISET, DAN TEKNOLOGI</w:t>
          </w:r>
        </w:p>
        <w:p w14:paraId="79A7B5C2" w14:textId="77777777" w:rsidR="00331B5B" w:rsidRPr="0072478F" w:rsidRDefault="00331B5B" w:rsidP="0072478F">
          <w:pPr>
            <w:spacing w:line="276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 w:rsidRPr="0072478F">
            <w:rPr>
              <w:rFonts w:ascii="Times New Roman" w:hAnsi="Times New Roman" w:cs="Times New Roman"/>
              <w:sz w:val="20"/>
              <w:szCs w:val="20"/>
            </w:rPr>
            <w:t>UNIVERSITAS JENDERAL SOEDIRMAN</w:t>
          </w:r>
        </w:p>
        <w:p w14:paraId="31F4D4CE" w14:textId="77777777" w:rsidR="00331B5B" w:rsidRPr="0072478F" w:rsidRDefault="00331B5B" w:rsidP="0072478F">
          <w:pPr>
            <w:spacing w:line="276" w:lineRule="auto"/>
            <w:jc w:val="center"/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72478F">
            <w:rPr>
              <w:rFonts w:ascii="Times New Roman" w:hAnsi="Times New Roman" w:cs="Times New Roman"/>
              <w:b/>
              <w:bCs/>
              <w:sz w:val="20"/>
              <w:szCs w:val="20"/>
            </w:rPr>
            <w:t>FAKULTAS TEKNIK</w:t>
          </w:r>
        </w:p>
        <w:p w14:paraId="1894AA18" w14:textId="5C342BA0" w:rsidR="00331B5B" w:rsidRPr="0072478F" w:rsidRDefault="0072478F" w:rsidP="0072478F">
          <w:pPr>
            <w:spacing w:line="276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 w:rsidRPr="0072478F">
            <w:rPr>
              <w:rFonts w:ascii="Times New Roman" w:hAnsi="Times New Roman" w:cs="Times New Roman"/>
              <w:sz w:val="20"/>
              <w:szCs w:val="20"/>
            </w:rPr>
            <w:t>Alamat</w:t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 : </w:t>
          </w:r>
          <w:r w:rsidR="00331B5B" w:rsidRPr="0072478F">
            <w:rPr>
              <w:rFonts w:ascii="Times New Roman" w:hAnsi="Times New Roman" w:cs="Times New Roman"/>
              <w:sz w:val="20"/>
              <w:szCs w:val="20"/>
            </w:rPr>
            <w:t>J</w:t>
          </w:r>
          <w:r>
            <w:rPr>
              <w:rFonts w:ascii="Times New Roman" w:hAnsi="Times New Roman" w:cs="Times New Roman"/>
              <w:sz w:val="20"/>
              <w:szCs w:val="20"/>
            </w:rPr>
            <w:t>l.</w:t>
          </w:r>
          <w:r w:rsidR="00331B5B" w:rsidRPr="0072478F">
            <w:rPr>
              <w:rFonts w:ascii="Times New Roman" w:hAnsi="Times New Roman" w:cs="Times New Roman"/>
              <w:sz w:val="20"/>
              <w:szCs w:val="20"/>
            </w:rPr>
            <w:t xml:space="preserve"> </w:t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Mayjend </w:t>
          </w:r>
          <w:r w:rsidR="00331B5B" w:rsidRPr="0072478F">
            <w:rPr>
              <w:rFonts w:ascii="Times New Roman" w:hAnsi="Times New Roman" w:cs="Times New Roman"/>
              <w:sz w:val="20"/>
              <w:szCs w:val="20"/>
            </w:rPr>
            <w:t xml:space="preserve">Sungkono </w:t>
          </w:r>
          <w:r>
            <w:rPr>
              <w:rFonts w:ascii="Times New Roman" w:hAnsi="Times New Roman" w:cs="Times New Roman"/>
              <w:sz w:val="20"/>
              <w:szCs w:val="20"/>
            </w:rPr>
            <w:t>km</w:t>
          </w:r>
          <w:r w:rsidR="00331B5B" w:rsidRPr="0072478F">
            <w:rPr>
              <w:rFonts w:ascii="Times New Roman" w:hAnsi="Times New Roman" w:cs="Times New Roman"/>
              <w:sz w:val="20"/>
              <w:szCs w:val="20"/>
            </w:rPr>
            <w:t xml:space="preserve"> 5 Blater</w:t>
          </w:r>
          <w:r>
            <w:rPr>
              <w:rFonts w:ascii="Times New Roman" w:hAnsi="Times New Roman" w:cs="Times New Roman"/>
              <w:sz w:val="20"/>
              <w:szCs w:val="20"/>
            </w:rPr>
            <w:t>,</w:t>
          </w:r>
          <w:r w:rsidR="00331B5B" w:rsidRPr="0072478F">
            <w:rPr>
              <w:rFonts w:ascii="Times New Roman" w:hAnsi="Times New Roman" w:cs="Times New Roman"/>
              <w:sz w:val="20"/>
              <w:szCs w:val="20"/>
            </w:rPr>
            <w:t xml:space="preserve"> Purbalingga 53371</w:t>
          </w:r>
        </w:p>
        <w:p w14:paraId="1A4E2A98" w14:textId="18650A9B" w:rsidR="00331B5B" w:rsidRPr="0072478F" w:rsidRDefault="0072478F" w:rsidP="0072478F">
          <w:pPr>
            <w:spacing w:line="276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Telepon/Faks. : (0281)6596801</w:t>
          </w:r>
        </w:p>
        <w:p w14:paraId="43C4D4D2" w14:textId="0DA07C0C" w:rsidR="00331B5B" w:rsidRPr="0025269D" w:rsidRDefault="0072478F" w:rsidP="0072478F">
          <w:pPr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Email : ft@unsoed.ac.id  Laman : ft.unsoed.ac.id</w:t>
          </w:r>
        </w:p>
      </w:tc>
    </w:tr>
  </w:tbl>
  <w:p w14:paraId="49E2F0A4" w14:textId="7D274EDE" w:rsidR="00331B5B" w:rsidRPr="0025269D" w:rsidRDefault="00331B5B">
    <w:pPr>
      <w:pStyle w:val="Header"/>
      <w:pBdr>
        <w:bottom w:val="thinThickThinMediumGap" w:sz="18" w:space="1" w:color="auto"/>
      </w:pBdr>
    </w:pPr>
  </w:p>
  <w:p w14:paraId="04424395" w14:textId="77777777" w:rsidR="00331B5B" w:rsidRPr="0025269D" w:rsidRDefault="00331B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BD2AF1"/>
    <w:multiLevelType w:val="hybridMultilevel"/>
    <w:tmpl w:val="5C00C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9353C6"/>
    <w:multiLevelType w:val="hybridMultilevel"/>
    <w:tmpl w:val="3342F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570D98"/>
    <w:multiLevelType w:val="hybridMultilevel"/>
    <w:tmpl w:val="2A5E9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3C7291"/>
    <w:multiLevelType w:val="hybridMultilevel"/>
    <w:tmpl w:val="AB3CA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BD7DDF"/>
    <w:multiLevelType w:val="hybridMultilevel"/>
    <w:tmpl w:val="8BAAA20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906F8D"/>
    <w:multiLevelType w:val="hybridMultilevel"/>
    <w:tmpl w:val="07F0F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8469034">
    <w:abstractNumId w:val="3"/>
  </w:num>
  <w:num w:numId="2" w16cid:durableId="923609200">
    <w:abstractNumId w:val="5"/>
  </w:num>
  <w:num w:numId="3" w16cid:durableId="1855225762">
    <w:abstractNumId w:val="4"/>
  </w:num>
  <w:num w:numId="4" w16cid:durableId="893783954">
    <w:abstractNumId w:val="2"/>
  </w:num>
  <w:num w:numId="5" w16cid:durableId="1543785944">
    <w:abstractNumId w:val="1"/>
  </w:num>
  <w:num w:numId="6" w16cid:durableId="12597546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C1NDWwMDa3sDSxMDdS0lEKTi0uzszPAykwqQUAa8RnQiwAAAA="/>
  </w:docVars>
  <w:rsids>
    <w:rsidRoot w:val="00331B5B"/>
    <w:rsid w:val="000477C4"/>
    <w:rsid w:val="000A1C4E"/>
    <w:rsid w:val="000C5D09"/>
    <w:rsid w:val="0025269D"/>
    <w:rsid w:val="0033100E"/>
    <w:rsid w:val="00331B5B"/>
    <w:rsid w:val="003B05A7"/>
    <w:rsid w:val="00447F69"/>
    <w:rsid w:val="004C2824"/>
    <w:rsid w:val="00587C56"/>
    <w:rsid w:val="005A4965"/>
    <w:rsid w:val="00636D8D"/>
    <w:rsid w:val="00644488"/>
    <w:rsid w:val="0072478F"/>
    <w:rsid w:val="00766CA9"/>
    <w:rsid w:val="007D01EC"/>
    <w:rsid w:val="007E4678"/>
    <w:rsid w:val="00825B6E"/>
    <w:rsid w:val="00831583"/>
    <w:rsid w:val="0085365A"/>
    <w:rsid w:val="00860ED0"/>
    <w:rsid w:val="008B0F0B"/>
    <w:rsid w:val="009508C6"/>
    <w:rsid w:val="009C1FF8"/>
    <w:rsid w:val="00A31C76"/>
    <w:rsid w:val="00A84F79"/>
    <w:rsid w:val="00B2243C"/>
    <w:rsid w:val="00B8005D"/>
    <w:rsid w:val="00C34174"/>
    <w:rsid w:val="00CF310F"/>
    <w:rsid w:val="00CF3EFE"/>
    <w:rsid w:val="00CF6E4F"/>
    <w:rsid w:val="00D12A9C"/>
    <w:rsid w:val="00D23F7C"/>
    <w:rsid w:val="00DE1600"/>
    <w:rsid w:val="00E0700C"/>
    <w:rsid w:val="00ED3382"/>
    <w:rsid w:val="00F26D68"/>
    <w:rsid w:val="00F542AE"/>
    <w:rsid w:val="00F95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B2F28"/>
  <w15:chartTrackingRefBased/>
  <w15:docId w15:val="{39A6BC56-C923-4B13-BEBE-F3559FB00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488"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1B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B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1B5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1B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1B5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1B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1B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1B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1B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1B5B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1B5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1B5B"/>
    <w:rPr>
      <w:rFonts w:eastAsiaTheme="majorEastAsia" w:cstheme="majorBidi"/>
      <w:color w:val="2F5496" w:themeColor="accent1" w:themeShade="BF"/>
      <w:sz w:val="28"/>
      <w:szCs w:val="28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1B5B"/>
    <w:rPr>
      <w:rFonts w:eastAsiaTheme="majorEastAsia" w:cstheme="majorBidi"/>
      <w:i/>
      <w:iCs/>
      <w:color w:val="2F5496" w:themeColor="accent1" w:themeShade="BF"/>
      <w:lang w:val="id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1B5B"/>
    <w:rPr>
      <w:rFonts w:eastAsiaTheme="majorEastAsia" w:cstheme="majorBidi"/>
      <w:color w:val="2F5496" w:themeColor="accent1" w:themeShade="BF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1B5B"/>
    <w:rPr>
      <w:rFonts w:eastAsiaTheme="majorEastAsia" w:cstheme="majorBidi"/>
      <w:i/>
      <w:iCs/>
      <w:color w:val="595959" w:themeColor="text1" w:themeTint="A6"/>
      <w:lang w:val="id-I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1B5B"/>
    <w:rPr>
      <w:rFonts w:eastAsiaTheme="majorEastAsia" w:cstheme="majorBidi"/>
      <w:color w:val="595959" w:themeColor="text1" w:themeTint="A6"/>
      <w:lang w:val="id-I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1B5B"/>
    <w:rPr>
      <w:rFonts w:eastAsiaTheme="majorEastAsia" w:cstheme="majorBidi"/>
      <w:i/>
      <w:iCs/>
      <w:color w:val="272727" w:themeColor="text1" w:themeTint="D8"/>
      <w:lang w:val="id-I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1B5B"/>
    <w:rPr>
      <w:rFonts w:eastAsiaTheme="majorEastAsia" w:cstheme="majorBidi"/>
      <w:color w:val="272727" w:themeColor="text1" w:themeTint="D8"/>
      <w:lang w:val="id-ID"/>
    </w:rPr>
  </w:style>
  <w:style w:type="paragraph" w:styleId="Title">
    <w:name w:val="Title"/>
    <w:basedOn w:val="Normal"/>
    <w:next w:val="Normal"/>
    <w:link w:val="TitleChar"/>
    <w:uiPriority w:val="10"/>
    <w:qFormat/>
    <w:rsid w:val="00331B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1B5B"/>
    <w:rPr>
      <w:rFonts w:asciiTheme="majorHAnsi" w:eastAsiaTheme="majorEastAsia" w:hAnsiTheme="majorHAnsi" w:cstheme="majorBidi"/>
      <w:spacing w:val="-10"/>
      <w:kern w:val="28"/>
      <w:sz w:val="56"/>
      <w:szCs w:val="56"/>
      <w:lang w:val="id-ID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1B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1B5B"/>
    <w:rPr>
      <w:rFonts w:eastAsiaTheme="majorEastAsia" w:cstheme="majorBidi"/>
      <w:color w:val="595959" w:themeColor="text1" w:themeTint="A6"/>
      <w:spacing w:val="15"/>
      <w:sz w:val="28"/>
      <w:szCs w:val="28"/>
      <w:lang w:val="id-ID"/>
    </w:rPr>
  </w:style>
  <w:style w:type="paragraph" w:styleId="Quote">
    <w:name w:val="Quote"/>
    <w:basedOn w:val="Normal"/>
    <w:next w:val="Normal"/>
    <w:link w:val="QuoteChar"/>
    <w:uiPriority w:val="29"/>
    <w:qFormat/>
    <w:rsid w:val="00331B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1B5B"/>
    <w:rPr>
      <w:i/>
      <w:iCs/>
      <w:color w:val="404040" w:themeColor="text1" w:themeTint="BF"/>
      <w:lang w:val="id-ID"/>
    </w:rPr>
  </w:style>
  <w:style w:type="paragraph" w:styleId="ListParagraph">
    <w:name w:val="List Paragraph"/>
    <w:basedOn w:val="Normal"/>
    <w:uiPriority w:val="34"/>
    <w:qFormat/>
    <w:rsid w:val="00331B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31B5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1B5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1B5B"/>
    <w:rPr>
      <w:i/>
      <w:iCs/>
      <w:color w:val="2F5496" w:themeColor="accent1" w:themeShade="BF"/>
      <w:lang w:val="id-ID"/>
    </w:rPr>
  </w:style>
  <w:style w:type="character" w:styleId="IntenseReference">
    <w:name w:val="Intense Reference"/>
    <w:basedOn w:val="DefaultParagraphFont"/>
    <w:uiPriority w:val="32"/>
    <w:qFormat/>
    <w:rsid w:val="00331B5B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331B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31B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1B5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31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1B5B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331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1B5B"/>
    <w:rPr>
      <w:lang w:val="id-I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C1FF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C1FF8"/>
    <w:rPr>
      <w:rFonts w:ascii="Consolas" w:hAnsi="Consolas"/>
      <w:sz w:val="20"/>
      <w:szCs w:val="20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969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6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2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4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56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1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4</Pages>
  <Words>667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dan Nouval</dc:creator>
  <cp:keywords/>
  <dc:description/>
  <cp:lastModifiedBy>Wildan Nouval</cp:lastModifiedBy>
  <cp:revision>8</cp:revision>
  <dcterms:created xsi:type="dcterms:W3CDTF">2025-08-02T07:58:00Z</dcterms:created>
  <dcterms:modified xsi:type="dcterms:W3CDTF">2025-08-23T14:22:00Z</dcterms:modified>
</cp:coreProperties>
</file>